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4CD919" w14:textId="3E3F2893" w:rsidR="00193D63" w:rsidRPr="00BC3D76" w:rsidRDefault="00193D63" w:rsidP="00193D63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BC3D76">
        <w:rPr>
          <w:rFonts w:ascii="Verdana" w:hAnsi="Verdana" w:cs="Open Sans"/>
          <w:b/>
          <w:bCs/>
          <w:sz w:val="20"/>
          <w:szCs w:val="20"/>
          <w:lang w:eastAsia="ar-SA"/>
        </w:rPr>
        <w:t xml:space="preserve">Příloha </w:t>
      </w:r>
      <w:r w:rsidR="002A6119" w:rsidRPr="00BC3D76">
        <w:rPr>
          <w:rFonts w:ascii="Verdana" w:hAnsi="Verdana" w:cs="Open Sans"/>
          <w:b/>
          <w:bCs/>
          <w:sz w:val="20"/>
          <w:szCs w:val="20"/>
          <w:lang w:eastAsia="ar-SA"/>
        </w:rPr>
        <w:t>A</w:t>
      </w:r>
      <w:r w:rsidRPr="00BC3D76">
        <w:rPr>
          <w:rFonts w:ascii="Verdana" w:hAnsi="Verdana" w:cs="Open Sans"/>
          <w:b/>
          <w:bCs/>
          <w:sz w:val="20"/>
          <w:szCs w:val="20"/>
          <w:lang w:eastAsia="ar-SA"/>
        </w:rPr>
        <w:t xml:space="preserve"> výzvy</w:t>
      </w:r>
    </w:p>
    <w:p w14:paraId="308379FF" w14:textId="77777777" w:rsidR="00193D63" w:rsidRPr="00BC3D76" w:rsidRDefault="00193D63" w:rsidP="00990953">
      <w:pPr>
        <w:pStyle w:val="Hlavnnadpis"/>
        <w:rPr>
          <w:rFonts w:ascii="Verdana" w:hAnsi="Verdana"/>
        </w:rPr>
      </w:pPr>
    </w:p>
    <w:p w14:paraId="744D353D" w14:textId="745D0B32" w:rsidR="00876A4D" w:rsidRPr="00BC3D76" w:rsidRDefault="004269E2" w:rsidP="00990953">
      <w:pPr>
        <w:pStyle w:val="Hlavnnadpis"/>
        <w:rPr>
          <w:rFonts w:ascii="Verdana" w:hAnsi="Verdana"/>
        </w:rPr>
      </w:pPr>
      <w:r w:rsidRPr="00BC3D76">
        <w:rPr>
          <w:rFonts w:ascii="Verdana" w:hAnsi="Verdana"/>
        </w:rPr>
        <w:t>Formulář nabídky</w:t>
      </w:r>
    </w:p>
    <w:p w14:paraId="53336E6E" w14:textId="3BA55865" w:rsidR="001F4B3F" w:rsidRPr="009734E7" w:rsidRDefault="00990953" w:rsidP="009734E7">
      <w:pPr>
        <w:jc w:val="center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podané ve</w:t>
      </w:r>
      <w:r w:rsidR="00A3222A" w:rsidRPr="00BC3D76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2972831B" w14:textId="2FBCDA10" w:rsidR="009734E7" w:rsidRDefault="004C1F1F" w:rsidP="003A4DCE">
      <w:pPr>
        <w:widowControl w:val="0"/>
        <w:spacing w:line="264" w:lineRule="auto"/>
        <w:ind w:left="708"/>
        <w:jc w:val="center"/>
        <w:rPr>
          <w:rFonts w:ascii="Verdana" w:hAnsi="Verdana" w:cs="Open Sans"/>
          <w:b/>
          <w:iCs/>
          <w:color w:val="000000"/>
        </w:rPr>
      </w:pPr>
      <w:bookmarkStart w:id="0" w:name="_Hlk187403484"/>
      <w:r>
        <w:rPr>
          <w:rFonts w:ascii="Verdana" w:hAnsi="Verdana" w:cs="Open Sans"/>
          <w:b/>
          <w:iCs/>
          <w:color w:val="000000"/>
        </w:rPr>
        <w:t>Oprava chloroven Koupaliště Riviéry a Letního koupaliště Zábrdovice</w:t>
      </w:r>
      <w:bookmarkEnd w:id="0"/>
    </w:p>
    <w:p w14:paraId="43C067BD" w14:textId="77777777" w:rsidR="003A4DCE" w:rsidRPr="003A4DCE" w:rsidRDefault="003A4DCE" w:rsidP="003A4DCE">
      <w:pPr>
        <w:widowControl w:val="0"/>
        <w:spacing w:line="264" w:lineRule="auto"/>
        <w:ind w:left="708"/>
        <w:jc w:val="center"/>
        <w:rPr>
          <w:rFonts w:ascii="Verdana" w:hAnsi="Verdana" w:cs="Open Sans"/>
          <w:b/>
          <w:iCs/>
          <w:color w:val="000000"/>
        </w:rPr>
      </w:pPr>
    </w:p>
    <w:p w14:paraId="5C37BAFE" w14:textId="0FF022E8" w:rsidR="00A3222A" w:rsidRPr="00BC3D76" w:rsidRDefault="00A3222A" w:rsidP="00A3222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BC3D76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610D92F7" w14:textId="0EAEEE4B" w:rsidR="00A3222A" w:rsidRPr="00BC3D76" w:rsidRDefault="000C229F" w:rsidP="00A3222A">
      <w:pPr>
        <w:spacing w:line="264" w:lineRule="auto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n</w:t>
      </w:r>
      <w:r w:rsidR="00A3222A" w:rsidRPr="00BC3D76">
        <w:rPr>
          <w:rFonts w:ascii="Verdana" w:hAnsi="Verdana" w:cs="Open Sans"/>
          <w:sz w:val="20"/>
          <w:szCs w:val="20"/>
        </w:rPr>
        <w:t>ázev/obchodní firma/jméno:</w:t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0CBEEC3" w14:textId="5F37D52D" w:rsidR="00A3222A" w:rsidRPr="00BC3D76" w:rsidRDefault="00A3222A" w:rsidP="00A3222A">
      <w:pPr>
        <w:spacing w:line="264" w:lineRule="auto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se sídlem:</w:t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A93914D" w14:textId="5A66BFAC" w:rsidR="00A3222A" w:rsidRPr="00BC3D76" w:rsidRDefault="00A3222A" w:rsidP="00A3222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IČO (je-li přiděleno):</w:t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1494BE4" w14:textId="3010067C" w:rsidR="000C229F" w:rsidRPr="00BC3D76" w:rsidRDefault="000C229F" w:rsidP="00A3222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BC3D76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BC3D7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BC3D7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="00DC4F9E" w:rsidRPr="00BC3D7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BC3D7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="003E54CE" w:rsidRPr="00BC3D7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A39DE02" w14:textId="4B375D7B" w:rsidR="00A3222A" w:rsidRPr="00BC3D76" w:rsidRDefault="000448F5" w:rsidP="00A3222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zástupce</w:t>
      </w:r>
      <w:r w:rsidR="00A3222A" w:rsidRPr="00BC3D76">
        <w:rPr>
          <w:rFonts w:ascii="Verdana" w:hAnsi="Verdana" w:cs="Open Sans"/>
          <w:sz w:val="20"/>
          <w:szCs w:val="20"/>
        </w:rPr>
        <w:t>:</w:t>
      </w:r>
      <w:r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B6A2C82" w14:textId="513C4568" w:rsidR="000448F5" w:rsidRPr="00BC3D76" w:rsidRDefault="000448F5" w:rsidP="000448F5">
      <w:pPr>
        <w:spacing w:line="264" w:lineRule="auto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kontaktní osoba:</w:t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906E4EA" w14:textId="0D31FC90" w:rsidR="00A3222A" w:rsidRPr="00BC3D76" w:rsidRDefault="000C229F" w:rsidP="00A3222A">
      <w:pPr>
        <w:spacing w:line="264" w:lineRule="auto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t</w:t>
      </w:r>
      <w:r w:rsidR="00A3222A" w:rsidRPr="00BC3D76">
        <w:rPr>
          <w:rFonts w:ascii="Verdana" w:hAnsi="Verdana" w:cs="Open Sans"/>
          <w:sz w:val="20"/>
          <w:szCs w:val="20"/>
        </w:rPr>
        <w:t>el. číslo kontaktní osoby:</w:t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888DE52" w14:textId="7FDC88AC" w:rsidR="00A3222A" w:rsidRPr="00BC3D76" w:rsidRDefault="000C229F" w:rsidP="00A3222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e</w:t>
      </w:r>
      <w:r w:rsidR="00A3222A" w:rsidRPr="00BC3D76">
        <w:rPr>
          <w:rFonts w:ascii="Verdana" w:hAnsi="Verdana" w:cs="Open Sans"/>
          <w:sz w:val="20"/>
          <w:szCs w:val="20"/>
        </w:rPr>
        <w:t>-mail kontaktní osoby:</w:t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ABEC6B" w14:textId="434158A8" w:rsidR="00357362" w:rsidRPr="00BC3D76" w:rsidRDefault="00357362" w:rsidP="00357362">
      <w:pPr>
        <w:spacing w:before="240"/>
        <w:rPr>
          <w:rFonts w:ascii="Verdana" w:hAnsi="Verdana" w:cs="Open Sans"/>
          <w:sz w:val="20"/>
          <w:szCs w:val="20"/>
          <w:u w:val="single"/>
        </w:rPr>
      </w:pPr>
      <w:r w:rsidRPr="00BC3D76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BC3D76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BC3D76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BC3D76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BC3D76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BC3D76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BC3D76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BC3D76">
        <w:rPr>
          <w:rFonts w:ascii="Verdana" w:hAnsi="Verdana" w:cs="Open Sans"/>
          <w:sz w:val="20"/>
          <w:szCs w:val="20"/>
          <w:u w:val="single"/>
        </w:rPr>
        <w:t>jsou</w:t>
      </w:r>
      <w:r w:rsidRPr="00BC3D76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BC3D76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BC3D76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BC3D76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BC3D76" w:rsidRDefault="006A66F7" w:rsidP="5D901AEF">
      <w:pPr>
        <w:pStyle w:val="Nadpis1"/>
        <w:rPr>
          <w:rFonts w:ascii="Verdana" w:hAnsi="Verdana" w:cs="Open Sans"/>
          <w:sz w:val="20"/>
          <w:szCs w:val="20"/>
          <w:lang w:val="en-US"/>
        </w:rPr>
      </w:pPr>
      <w:r w:rsidRPr="5D901AEF">
        <w:rPr>
          <w:rFonts w:ascii="Verdana" w:hAnsi="Verdana" w:cs="Open Sans"/>
          <w:sz w:val="20"/>
          <w:szCs w:val="20"/>
          <w:lang w:val="en-US"/>
        </w:rPr>
        <w:t xml:space="preserve">ÚVODNÍ </w:t>
      </w:r>
      <w:r w:rsidR="00157035" w:rsidRPr="5D901AEF">
        <w:rPr>
          <w:rFonts w:ascii="Verdana" w:hAnsi="Verdana" w:cs="Open Sans"/>
          <w:sz w:val="20"/>
          <w:szCs w:val="20"/>
          <w:lang w:val="en-US"/>
        </w:rPr>
        <w:t>prohlášení</w:t>
      </w:r>
      <w:r w:rsidRPr="5D901AEF">
        <w:rPr>
          <w:rFonts w:ascii="Verdana" w:hAnsi="Verdana" w:cs="Open Sans"/>
          <w:sz w:val="20"/>
          <w:szCs w:val="20"/>
          <w:lang w:val="en-US"/>
        </w:rPr>
        <w:t xml:space="preserve"> </w:t>
      </w:r>
      <w:r w:rsidR="00AE11B4" w:rsidRPr="5D901AEF">
        <w:rPr>
          <w:rFonts w:ascii="Verdana" w:hAnsi="Verdana" w:cs="Open Sans"/>
          <w:sz w:val="20"/>
          <w:szCs w:val="20"/>
          <w:lang w:val="en-US"/>
        </w:rPr>
        <w:t>ÚČASTNÍKA</w:t>
      </w:r>
    </w:p>
    <w:p w14:paraId="269915CF" w14:textId="4E8AE490" w:rsidR="006A66F7" w:rsidRPr="00BC3D76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Účastník</w:t>
      </w:r>
      <w:r w:rsidR="00990953" w:rsidRPr="00BC3D76">
        <w:rPr>
          <w:rFonts w:ascii="Verdana" w:hAnsi="Verdana" w:cs="Open Sans"/>
          <w:sz w:val="20"/>
          <w:szCs w:val="20"/>
        </w:rPr>
        <w:t xml:space="preserve"> </w:t>
      </w:r>
      <w:r w:rsidRPr="00BC3D76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BC3D76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BC3D76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BC3D76" w:rsidRDefault="006A66F7" w:rsidP="5D901AEF">
      <w:pPr>
        <w:pStyle w:val="Nadpis1"/>
        <w:rPr>
          <w:rFonts w:ascii="Verdana" w:hAnsi="Verdana" w:cs="Open Sans"/>
          <w:sz w:val="20"/>
          <w:szCs w:val="20"/>
          <w:lang w:val="en-US"/>
        </w:rPr>
      </w:pPr>
      <w:r w:rsidRPr="5D901AEF">
        <w:rPr>
          <w:rFonts w:ascii="Verdana" w:hAnsi="Verdana" w:cs="Open Sans"/>
          <w:sz w:val="20"/>
          <w:szCs w:val="20"/>
          <w:lang w:val="en-US"/>
        </w:rPr>
        <w:t>požadavky na předmět veřejné zakázky</w:t>
      </w:r>
      <w:r w:rsidR="00C56159" w:rsidRPr="5D901AEF">
        <w:rPr>
          <w:rFonts w:ascii="Verdana" w:hAnsi="Verdana" w:cs="Open Sans"/>
          <w:sz w:val="20"/>
          <w:szCs w:val="20"/>
          <w:lang w:val="en-US"/>
        </w:rPr>
        <w:t>, podmínky</w:t>
      </w:r>
      <w:r w:rsidR="00BB4A05" w:rsidRPr="5D901AEF">
        <w:rPr>
          <w:rFonts w:ascii="Verdana" w:hAnsi="Verdana" w:cs="Open Sans"/>
          <w:sz w:val="20"/>
          <w:szCs w:val="20"/>
          <w:lang w:val="en-US"/>
        </w:rPr>
        <w:t xml:space="preserve"> plnění</w:t>
      </w:r>
    </w:p>
    <w:p w14:paraId="4CD6E101" w14:textId="77777777" w:rsidR="00F956C2" w:rsidRPr="00BC3D76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Účastník</w:t>
      </w:r>
      <w:r w:rsidR="00F956C2" w:rsidRPr="00BC3D76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4C356853" w:rsidR="00F956C2" w:rsidRPr="00BC3D76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 xml:space="preserve">splňuje veškeré požadavky zadavatele na předmět veřejné </w:t>
      </w:r>
      <w:r w:rsidR="000E1CBB" w:rsidRPr="00BC3D76">
        <w:rPr>
          <w:rFonts w:ascii="Verdana" w:hAnsi="Verdana" w:cs="Open Sans"/>
          <w:sz w:val="20"/>
          <w:szCs w:val="20"/>
        </w:rPr>
        <w:t>zakázky, a že</w:t>
      </w:r>
    </w:p>
    <w:p w14:paraId="36E02BB3" w14:textId="5D91EFA0" w:rsidR="00756CA4" w:rsidRPr="00BC3D76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BC3D76">
        <w:rPr>
          <w:rFonts w:ascii="Verdana" w:hAnsi="Verdana" w:cs="Open Sans"/>
          <w:sz w:val="20"/>
          <w:szCs w:val="20"/>
        </w:rPr>
        <w:t>.</w:t>
      </w:r>
    </w:p>
    <w:p w14:paraId="2E74350F" w14:textId="161739EC" w:rsidR="003E54CE" w:rsidRPr="00BC3D76" w:rsidRDefault="003E54CE" w:rsidP="5D901AEF">
      <w:pPr>
        <w:pStyle w:val="Nadpis1"/>
        <w:rPr>
          <w:rFonts w:ascii="Verdana" w:hAnsi="Verdana" w:cs="Open Sans"/>
          <w:sz w:val="20"/>
          <w:szCs w:val="20"/>
          <w:lang w:val="en-US"/>
        </w:rPr>
      </w:pPr>
      <w:r w:rsidRPr="5D901AEF">
        <w:rPr>
          <w:rFonts w:ascii="Verdana" w:hAnsi="Verdana" w:cs="Open Sans"/>
          <w:sz w:val="20"/>
          <w:szCs w:val="20"/>
          <w:lang w:val="en-US"/>
        </w:rPr>
        <w:t>údaje pro hodnocení</w:t>
      </w:r>
    </w:p>
    <w:p w14:paraId="76649582" w14:textId="77777777" w:rsidR="003E54CE" w:rsidRPr="00BC3D76" w:rsidRDefault="003E54CE" w:rsidP="003E54C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BC3D76">
        <w:rPr>
          <w:rFonts w:ascii="Verdana" w:hAnsi="Verdana" w:cs="Open Sans"/>
          <w:sz w:val="20"/>
          <w:szCs w:val="20"/>
          <w:lang w:eastAsia="x-none"/>
        </w:rPr>
        <w:t xml:space="preserve">Účastník čestně prohlašuje, že následující údaje považuje za rozhodné pro hodnocení. </w:t>
      </w:r>
    </w:p>
    <w:p w14:paraId="0BC8868E" w14:textId="0D824DD3" w:rsidR="003E54CE" w:rsidRDefault="003E54CE" w:rsidP="003E54CE">
      <w:pPr>
        <w:ind w:left="426"/>
        <w:rPr>
          <w:rFonts w:ascii="Verdana" w:hAnsi="Verdana" w:cs="Open Sans"/>
          <w:b/>
          <w:bCs/>
          <w:color w:val="000000" w:themeColor="text1"/>
          <w:sz w:val="20"/>
          <w:szCs w:val="20"/>
        </w:rPr>
      </w:pPr>
      <w:r w:rsidRPr="00BC3D76">
        <w:rPr>
          <w:rFonts w:ascii="Verdana" w:hAnsi="Verdana" w:cs="Open Sans"/>
          <w:b/>
          <w:bCs/>
          <w:sz w:val="20"/>
          <w:szCs w:val="20"/>
          <w:lang w:eastAsia="x-none"/>
        </w:rPr>
        <w:t>Nabídková cena</w:t>
      </w:r>
      <w:r w:rsidR="004A06FB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</w:t>
      </w:r>
      <w:r w:rsidR="004A06FB">
        <w:rPr>
          <w:rFonts w:ascii="Verdana" w:hAnsi="Verdana" w:cs="Open Sans"/>
          <w:b/>
          <w:bCs/>
          <w:sz w:val="20"/>
          <w:szCs w:val="20"/>
          <w:lang w:eastAsia="x-none"/>
        </w:rPr>
        <w:t>celkem</w:t>
      </w:r>
      <w:r w:rsidR="00197A5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</w:t>
      </w:r>
      <w:r w:rsidR="00B82CAF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za opravu chlorovny </w:t>
      </w:r>
      <w:r w:rsidR="00B82CAF">
        <w:rPr>
          <w:rFonts w:ascii="Verdana" w:hAnsi="Verdana" w:cs="Open Sans"/>
          <w:b/>
          <w:bCs/>
          <w:sz w:val="20"/>
          <w:szCs w:val="20"/>
          <w:lang w:eastAsia="x-none"/>
        </w:rPr>
        <w:t>Koupaliště Riviéra</w:t>
      </w:r>
      <w:r w:rsidR="00B82CAF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a</w:t>
      </w:r>
      <w:r w:rsidR="00DE0AF3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</w:t>
      </w:r>
      <w:r w:rsidR="00DE0AF3">
        <w:rPr>
          <w:rFonts w:ascii="Verdana" w:hAnsi="Verdana" w:cs="Open Sans"/>
          <w:b/>
          <w:bCs/>
          <w:sz w:val="20"/>
          <w:szCs w:val="20"/>
          <w:lang w:eastAsia="x-none"/>
        </w:rPr>
        <w:t>chlorovny</w:t>
      </w:r>
      <w:r w:rsidR="00B82CAF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</w:t>
      </w:r>
      <w:r w:rsidR="00B82CAF">
        <w:rPr>
          <w:rFonts w:ascii="Verdana" w:hAnsi="Verdana" w:cs="Open Sans"/>
          <w:b/>
          <w:bCs/>
          <w:sz w:val="20"/>
          <w:szCs w:val="20"/>
          <w:lang w:eastAsia="x-none"/>
        </w:rPr>
        <w:t>Letního koupaliště Zábrdovice</w:t>
      </w:r>
      <w:r w:rsidR="0030047E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</w:t>
      </w:r>
      <w:bookmarkStart w:id="1" w:name="_Hlk35347249"/>
      <w:r w:rsidR="00D61157">
        <w:rPr>
          <w:rFonts w:ascii="Verdana" w:hAnsi="Verdana" w:cs="Open Sans"/>
          <w:b/>
          <w:bCs/>
          <w:sz w:val="20"/>
          <w:szCs w:val="20"/>
          <w:lang w:eastAsia="x-none"/>
        </w:rPr>
        <w:t>činí</w:t>
      </w:r>
      <w:r w:rsidR="00E22713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separate"/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end"/>
      </w:r>
      <w:bookmarkEnd w:id="1"/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</w:rPr>
        <w:t xml:space="preserve"> </w:t>
      </w:r>
      <w:bookmarkStart w:id="2" w:name="_Hlk50713354"/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</w:rPr>
        <w:t>Kč bez DPH</w:t>
      </w:r>
      <w:bookmarkEnd w:id="2"/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</w:rPr>
        <w:t xml:space="preserve">. </w:t>
      </w:r>
    </w:p>
    <w:p w14:paraId="64E8A215" w14:textId="541D7C34" w:rsidR="00E22713" w:rsidRDefault="00E22713" w:rsidP="003E54CE">
      <w:pPr>
        <w:ind w:left="426"/>
        <w:rPr>
          <w:rFonts w:ascii="Verdana" w:hAnsi="Verdana" w:cs="Open Sans"/>
          <w:b/>
          <w:bCs/>
          <w:color w:val="000000" w:themeColor="text1"/>
          <w:sz w:val="20"/>
          <w:szCs w:val="20"/>
        </w:rPr>
      </w:pPr>
      <w:r w:rsidRPr="00BC3D76">
        <w:rPr>
          <w:rFonts w:ascii="Verdana" w:hAnsi="Verdana" w:cs="Open Sans"/>
          <w:b/>
          <w:bCs/>
          <w:sz w:val="20"/>
          <w:szCs w:val="20"/>
          <w:lang w:eastAsia="x-none"/>
        </w:rPr>
        <w:t>Nabídková cena</w:t>
      </w:r>
      <w:r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za </w:t>
      </w:r>
      <w:r w:rsidR="00B43C2D">
        <w:rPr>
          <w:rFonts w:ascii="Verdana" w:hAnsi="Verdana" w:cs="Open Sans"/>
          <w:b/>
          <w:bCs/>
          <w:sz w:val="20"/>
          <w:szCs w:val="20"/>
          <w:lang w:eastAsia="x-none"/>
        </w:rPr>
        <w:t>opravu chlorovny Koupaliště Riviéra</w:t>
      </w:r>
      <w:r w:rsidR="008921EF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</w:t>
      </w:r>
      <w:r w:rsidR="00B43C2D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činí </w:t>
      </w:r>
      <w:r w:rsidR="00B43C2D"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43C2D"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43C2D"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</w:r>
      <w:r w:rsidR="00B43C2D"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separate"/>
      </w:r>
      <w:r w:rsidR="00B43C2D"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="00B43C2D"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="00B43C2D"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="00B43C2D"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="00B43C2D"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="00B43C2D"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end"/>
      </w:r>
      <w:r w:rsidR="00B43C2D" w:rsidRPr="00BC3D76">
        <w:rPr>
          <w:rFonts w:ascii="Verdana" w:hAnsi="Verdana" w:cs="Open Sans"/>
          <w:b/>
          <w:bCs/>
          <w:color w:val="000000" w:themeColor="text1"/>
          <w:sz w:val="20"/>
          <w:szCs w:val="20"/>
        </w:rPr>
        <w:t xml:space="preserve"> Kč bez DPH.</w:t>
      </w:r>
    </w:p>
    <w:p w14:paraId="6DD8EF6B" w14:textId="54A773A2" w:rsidR="002E6E36" w:rsidRPr="00BC3D76" w:rsidRDefault="002E6E36" w:rsidP="002E6E36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BC3D76">
        <w:rPr>
          <w:rFonts w:ascii="Verdana" w:hAnsi="Verdana" w:cs="Open Sans"/>
          <w:b/>
          <w:bCs/>
          <w:sz w:val="20"/>
          <w:szCs w:val="20"/>
          <w:lang w:eastAsia="x-none"/>
        </w:rPr>
        <w:t>Nabídková cena</w:t>
      </w:r>
      <w:r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za opravu chlorovny Letního </w:t>
      </w:r>
      <w:r w:rsidR="00A86E49">
        <w:rPr>
          <w:rFonts w:ascii="Verdana" w:hAnsi="Verdana" w:cs="Open Sans"/>
          <w:b/>
          <w:bCs/>
          <w:sz w:val="20"/>
          <w:szCs w:val="20"/>
          <w:lang w:eastAsia="x-none"/>
        </w:rPr>
        <w:t>koupaliště Zábrdovice</w:t>
      </w:r>
      <w:r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činí 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separate"/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end"/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</w:rPr>
        <w:t xml:space="preserve"> Kč bez DPH.</w:t>
      </w:r>
    </w:p>
    <w:p w14:paraId="1415C8FA" w14:textId="603E1C07" w:rsidR="003E54CE" w:rsidRPr="00D61157" w:rsidRDefault="003E54CE" w:rsidP="00D61157">
      <w:pPr>
        <w:widowControl w:val="0"/>
        <w:spacing w:before="0" w:line="264" w:lineRule="auto"/>
        <w:ind w:left="426"/>
        <w:rPr>
          <w:rFonts w:ascii="Verdana" w:hAnsi="Verdana" w:cs="Open Sans"/>
          <w:bCs/>
          <w:sz w:val="20"/>
          <w:szCs w:val="20"/>
        </w:rPr>
      </w:pPr>
      <w:r w:rsidRPr="00D61157">
        <w:rPr>
          <w:rFonts w:ascii="Verdana" w:hAnsi="Verdana" w:cs="Open Sans"/>
          <w:sz w:val="20"/>
          <w:szCs w:val="20"/>
          <w:lang w:eastAsia="x-none"/>
        </w:rPr>
        <w:t>K výše uvedeným nabídnutým hodnotám účastník přikládá jako samostatn</w:t>
      </w:r>
      <w:r w:rsidR="004C1F1F">
        <w:rPr>
          <w:rFonts w:ascii="Verdana" w:hAnsi="Verdana" w:cs="Open Sans"/>
          <w:sz w:val="20"/>
          <w:szCs w:val="20"/>
          <w:lang w:eastAsia="x-none"/>
        </w:rPr>
        <w:t>é</w:t>
      </w:r>
      <w:r w:rsidRPr="00D61157">
        <w:rPr>
          <w:rFonts w:ascii="Verdana" w:hAnsi="Verdana" w:cs="Open Sans"/>
          <w:sz w:val="20"/>
          <w:szCs w:val="20"/>
          <w:lang w:eastAsia="x-none"/>
        </w:rPr>
        <w:t xml:space="preserve"> příloh</w:t>
      </w:r>
      <w:r w:rsidR="004C1F1F">
        <w:rPr>
          <w:rFonts w:ascii="Verdana" w:hAnsi="Verdana" w:cs="Open Sans"/>
          <w:sz w:val="20"/>
          <w:szCs w:val="20"/>
          <w:lang w:eastAsia="x-none"/>
        </w:rPr>
        <w:t xml:space="preserve">y </w:t>
      </w:r>
      <w:r w:rsidRPr="00D61157">
        <w:rPr>
          <w:rFonts w:ascii="Verdana" w:hAnsi="Verdana" w:cs="Open Sans"/>
          <w:sz w:val="20"/>
          <w:szCs w:val="20"/>
          <w:lang w:eastAsia="x-none"/>
        </w:rPr>
        <w:t>k formuláři nabídky</w:t>
      </w:r>
      <w:r w:rsidR="00663AF9" w:rsidRPr="00D61157">
        <w:rPr>
          <w:rFonts w:ascii="Verdana" w:hAnsi="Verdana" w:cs="Open Sans"/>
          <w:sz w:val="20"/>
          <w:szCs w:val="20"/>
          <w:lang w:eastAsia="x-none"/>
        </w:rPr>
        <w:t xml:space="preserve"> </w:t>
      </w:r>
      <w:r w:rsidRPr="00D61157">
        <w:rPr>
          <w:rFonts w:ascii="Verdana" w:hAnsi="Verdana" w:cs="Open Sans"/>
          <w:b/>
          <w:bCs/>
          <w:sz w:val="20"/>
          <w:szCs w:val="20"/>
          <w:lang w:eastAsia="x-none"/>
        </w:rPr>
        <w:t>vyplněn</w:t>
      </w:r>
      <w:r w:rsidR="004C1F1F">
        <w:rPr>
          <w:rFonts w:ascii="Verdana" w:hAnsi="Verdana" w:cs="Open Sans"/>
          <w:b/>
          <w:bCs/>
          <w:sz w:val="20"/>
          <w:szCs w:val="20"/>
          <w:lang w:eastAsia="x-none"/>
        </w:rPr>
        <w:t>é</w:t>
      </w:r>
      <w:r w:rsidRPr="00D6115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položkov</w:t>
      </w:r>
      <w:r w:rsidR="004C1F1F">
        <w:rPr>
          <w:rFonts w:ascii="Verdana" w:hAnsi="Verdana" w:cs="Open Sans"/>
          <w:b/>
          <w:bCs/>
          <w:sz w:val="20"/>
          <w:szCs w:val="20"/>
          <w:lang w:eastAsia="x-none"/>
        </w:rPr>
        <w:t>é</w:t>
      </w:r>
      <w:r w:rsidRPr="00D6115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rozpoč</w:t>
      </w:r>
      <w:r w:rsidR="004C1F1F">
        <w:rPr>
          <w:rFonts w:ascii="Verdana" w:hAnsi="Verdana" w:cs="Open Sans"/>
          <w:b/>
          <w:bCs/>
          <w:sz w:val="20"/>
          <w:szCs w:val="20"/>
          <w:lang w:eastAsia="x-none"/>
        </w:rPr>
        <w:t>ty</w:t>
      </w:r>
      <w:r w:rsidRPr="00D61157">
        <w:rPr>
          <w:rFonts w:ascii="Verdana" w:hAnsi="Verdana" w:cs="Open Sans"/>
          <w:sz w:val="20"/>
          <w:szCs w:val="20"/>
          <w:lang w:eastAsia="x-none"/>
        </w:rPr>
        <w:t>.</w:t>
      </w:r>
    </w:p>
    <w:p w14:paraId="755200EF" w14:textId="77777777" w:rsidR="00D61157" w:rsidRPr="00BC3D76" w:rsidRDefault="00D61157" w:rsidP="008921EF">
      <w:pPr>
        <w:rPr>
          <w:rFonts w:ascii="Verdana" w:hAnsi="Verdana" w:cs="Open Sans"/>
          <w:b/>
          <w:bCs/>
          <w:sz w:val="20"/>
          <w:szCs w:val="20"/>
          <w:lang w:eastAsia="x-none"/>
        </w:rPr>
      </w:pPr>
    </w:p>
    <w:p w14:paraId="1A8A15D0" w14:textId="77777777" w:rsidR="004745D9" w:rsidRPr="00BC3D76" w:rsidRDefault="004745D9" w:rsidP="5D901AEF">
      <w:pPr>
        <w:pStyle w:val="Nadpis1"/>
        <w:rPr>
          <w:rFonts w:ascii="Verdana" w:hAnsi="Verdana" w:cs="Open Sans"/>
          <w:sz w:val="20"/>
          <w:szCs w:val="20"/>
          <w:lang w:val="en-US"/>
        </w:rPr>
      </w:pPr>
      <w:r w:rsidRPr="5D901AEF">
        <w:rPr>
          <w:rFonts w:ascii="Verdana" w:hAnsi="Verdana" w:cs="Open Sans"/>
          <w:sz w:val="20"/>
          <w:szCs w:val="20"/>
          <w:lang w:val="en-US"/>
        </w:rPr>
        <w:lastRenderedPageBreak/>
        <w:t>kvalifikacE</w:t>
      </w:r>
    </w:p>
    <w:p w14:paraId="3E739B8A" w14:textId="77777777" w:rsidR="004745D9" w:rsidRPr="00BC3D76" w:rsidRDefault="004745D9" w:rsidP="004745D9">
      <w:pPr>
        <w:ind w:left="426"/>
        <w:rPr>
          <w:rFonts w:ascii="Verdana" w:hAnsi="Verdana" w:cs="Open Sans"/>
          <w:sz w:val="20"/>
          <w:szCs w:val="20"/>
        </w:rPr>
      </w:pPr>
    </w:p>
    <w:tbl>
      <w:tblPr>
        <w:tblStyle w:val="Mkatabulky3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4745D9" w:rsidRPr="00BC3D76" w14:paraId="74734499" w14:textId="77777777" w:rsidTr="5D901AEF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422C1D7" w14:textId="77777777" w:rsidR="004745D9" w:rsidRPr="00BC3D76" w:rsidRDefault="004745D9" w:rsidP="00654D18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BC3D76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4745D9" w:rsidRPr="00BC3D76" w14:paraId="55FF01E2" w14:textId="77777777" w:rsidTr="5D901AEF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B8637" w14:textId="77777777" w:rsidR="004745D9" w:rsidRPr="00AE1B11" w:rsidRDefault="004745D9" w:rsidP="00654D18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AE1B11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AE1B11">
              <w:rPr>
                <w:rFonts w:ascii="Verdana" w:hAnsi="Verdana" w:cs="Open Sans"/>
                <w:sz w:val="20"/>
                <w:szCs w:val="20"/>
              </w:rPr>
              <w:t xml:space="preserve">, že v období posledních tří let před zahájením výběrového řízení realizoval alespoň </w:t>
            </w:r>
            <w:r w:rsidRPr="00AE1B11">
              <w:rPr>
                <w:rFonts w:ascii="Verdana" w:hAnsi="Verdana" w:cs="Open Sans"/>
                <w:b/>
                <w:sz w:val="20"/>
                <w:szCs w:val="20"/>
              </w:rPr>
              <w:t>dvě referenční zakázky,</w:t>
            </w:r>
            <w:r w:rsidRPr="00AE1B11">
              <w:rPr>
                <w:rFonts w:ascii="Verdana" w:hAnsi="Verdana" w:cs="Open Sans"/>
                <w:sz w:val="20"/>
                <w:szCs w:val="20"/>
              </w:rPr>
              <w:t xml:space="preserve"> přičemž se jednalo o:</w:t>
            </w:r>
          </w:p>
          <w:p w14:paraId="0BF89D5D" w14:textId="6871006E" w:rsidR="004745D9" w:rsidRPr="004D7760" w:rsidRDefault="004745D9" w:rsidP="00654D18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AE1B11">
              <w:rPr>
                <w:rFonts w:ascii="Verdana" w:hAnsi="Verdana" w:cs="Open Sans"/>
                <w:b/>
                <w:bCs/>
                <w:sz w:val="20"/>
                <w:szCs w:val="20"/>
              </w:rPr>
              <w:t>dvě zakázky</w:t>
            </w:r>
            <w:r w:rsidRPr="00AE1B11">
              <w:rPr>
                <w:rFonts w:ascii="Verdana" w:hAnsi="Verdana" w:cs="Open Sans"/>
                <w:sz w:val="20"/>
                <w:szCs w:val="20"/>
              </w:rPr>
              <w:t xml:space="preserve"> obdobného charakteru jako je výběrové řízení, tj. </w:t>
            </w:r>
            <w:r w:rsidR="00AE1B11" w:rsidRPr="00AE1B11">
              <w:rPr>
                <w:rFonts w:ascii="Verdana" w:hAnsi="Verdana" w:cs="Open Sans"/>
                <w:b/>
                <w:bCs/>
                <w:sz w:val="20"/>
                <w:szCs w:val="20"/>
              </w:rPr>
              <w:t>d</w:t>
            </w:r>
            <w:r w:rsidR="3A56F5D6" w:rsidRPr="00AE1B11">
              <w:rPr>
                <w:rFonts w:ascii="Verdana" w:hAnsi="Verdana" w:cs="Open Sans"/>
                <w:b/>
                <w:bCs/>
                <w:sz w:val="20"/>
                <w:szCs w:val="20"/>
              </w:rPr>
              <w:t>odávka, rekonstrukce nebo oprava chlorovacích zařízení pro veřejné bazény a koupaliště</w:t>
            </w:r>
            <w:r w:rsidRPr="00AE1B11">
              <w:rPr>
                <w:rFonts w:ascii="Verdana" w:hAnsi="Verdana" w:cs="Open Sans"/>
                <w:sz w:val="20"/>
                <w:szCs w:val="20"/>
              </w:rPr>
              <w:t>; hodnota každé z těchto referenčních zakázek činila alespoň</w:t>
            </w:r>
            <w:r w:rsidRPr="00AE1B11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1E1A2E" w:rsidRPr="00AE1B11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350</w:t>
            </w:r>
            <w:r w:rsidRPr="00AE1B11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 000 Kč bez DPH.</w:t>
            </w:r>
            <w:r w:rsidRPr="5D901AEF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5BB9A0CC" w14:textId="77777777" w:rsidR="004745D9" w:rsidRPr="00BC3D76" w:rsidRDefault="004745D9" w:rsidP="00654D18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4D7760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</w:t>
            </w:r>
            <w:r w:rsidRPr="00BC3D76">
              <w:rPr>
                <w:rFonts w:ascii="Verdana" w:hAnsi="Verdana" w:cs="Open Sans"/>
                <w:i/>
                <w:sz w:val="20"/>
                <w:szCs w:val="20"/>
              </w:rPr>
              <w:t xml:space="preserve"> dodavatel v případě, že se jedná o referenční zakázky zahájené dříve než </w:t>
            </w:r>
            <w:r w:rsidRPr="00BC3D76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třech letech, pokud byly v posledních třech letech dokončeny nebo pokud stále probíhají, za předpokladu</w:t>
            </w:r>
            <w:r w:rsidRPr="00BC3D76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7B5A8BCC" w14:textId="77777777" w:rsidR="004745D9" w:rsidRPr="00BC3D76" w:rsidRDefault="004745D9" w:rsidP="00654D18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>Informace o jednotlivých referenčních zakázkách uvádí níže:</w:t>
            </w:r>
          </w:p>
          <w:p w14:paraId="5BB1FB35" w14:textId="77777777" w:rsidR="004745D9" w:rsidRPr="00BC3D76" w:rsidRDefault="004745D9" w:rsidP="00654D18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4745D9" w:rsidRPr="00BC3D76" w14:paraId="667FA87D" w14:textId="77777777" w:rsidTr="00654D18">
        <w:trPr>
          <w:trHeight w:val="510"/>
        </w:trPr>
        <w:tc>
          <w:tcPr>
            <w:tcW w:w="3148" w:type="dxa"/>
            <w:vAlign w:val="center"/>
          </w:tcPr>
          <w:p w14:paraId="32F82EF1" w14:textId="77777777" w:rsidR="004745D9" w:rsidRPr="00BC3D76" w:rsidRDefault="004745D9" w:rsidP="00654D18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762DA658" w14:textId="77777777" w:rsidR="004745D9" w:rsidRPr="00BC3D76" w:rsidRDefault="00000000" w:rsidP="00654D18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B963162C41A431592D8D955997E63D7"/>
                </w:placeholder>
                <w:showingPlcHdr/>
              </w:sdtPr>
              <w:sdtContent>
                <w:r w:rsidR="004745D9"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50537328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</w:tcPr>
          <w:p w14:paraId="2C75A2AB" w14:textId="77777777" w:rsidR="004745D9" w:rsidRPr="00BC3D76" w:rsidRDefault="004745D9" w:rsidP="00654D18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52EE8C221D4D4772A8CBE1F76633D136"/>
                </w:placeholder>
                <w:showingPlcHdr/>
              </w:sdtPr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37EE4B7E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676CC73BB96A42C1B6FCC35DCD836945"/>
                </w:placeholder>
              </w:sdtPr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4BD304A7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23F99790F2C14F91899B925C9E46B3D3"/>
                </w:placeholder>
              </w:sdtPr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9665960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1EB7044D13E0412992AD58C6622AEE84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BC3D76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4745D9" w:rsidRPr="00BC3D76" w14:paraId="123D1FB9" w14:textId="77777777" w:rsidTr="00654D18">
        <w:trPr>
          <w:trHeight w:val="510"/>
        </w:trPr>
        <w:tc>
          <w:tcPr>
            <w:tcW w:w="3148" w:type="dxa"/>
            <w:vAlign w:val="center"/>
          </w:tcPr>
          <w:p w14:paraId="4A6FC3E9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BC3D76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3CBBAF31" w14:textId="77777777" w:rsidR="004745D9" w:rsidRPr="00BC3D76" w:rsidRDefault="00000000" w:rsidP="00654D18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6239C1E136874991A3E05219B0DB79AF"/>
                </w:placeholder>
                <w:showingPlcHdr/>
              </w:sdtPr>
              <w:sdtContent>
                <w:r w:rsidR="004745D9"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73CB3B6" w14:textId="77777777" w:rsidR="004745D9" w:rsidRPr="00BC3D76" w:rsidRDefault="004745D9" w:rsidP="00654D18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</w:tcPr>
          <w:p w14:paraId="3EC6F67A" w14:textId="77777777" w:rsidR="004745D9" w:rsidRPr="00BC3D76" w:rsidRDefault="004745D9" w:rsidP="00654D18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7EB0AAAFCCE94F34BAD826F03C2F69AB"/>
                </w:placeholder>
                <w:showingPlcHdr/>
              </w:sdtPr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71EA8A59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D9F1BCD9AD764D889EBCBD5B8C55BB9E"/>
                </w:placeholder>
              </w:sdtPr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4DCA64FA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7ED68B5418FE4711819EF6AC97B2500F"/>
                </w:placeholder>
              </w:sdtPr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6890B358" w14:textId="77777777" w:rsidR="004745D9" w:rsidRPr="00BC3D76" w:rsidRDefault="004745D9" w:rsidP="00654D18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7D747D3839ED4BD4B1AE44734CAD51F1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BC3D76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4DF6AD22" w14:textId="77777777" w:rsidR="004745D9" w:rsidRPr="00BC3D76" w:rsidRDefault="004745D9" w:rsidP="004745D9">
      <w:pPr>
        <w:spacing w:before="240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 xml:space="preserve">Vyhotovil: 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0D3AE8F" w14:textId="77777777" w:rsidR="00864E3B" w:rsidRPr="00BC3D76" w:rsidRDefault="00864E3B" w:rsidP="00864E3B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</w:p>
    <w:p w14:paraId="2A97107C" w14:textId="46BC84AD" w:rsidR="00157035" w:rsidRPr="00BC3D76" w:rsidRDefault="00157035" w:rsidP="00C5540E">
      <w:pPr>
        <w:spacing w:before="240"/>
        <w:rPr>
          <w:rFonts w:ascii="Verdana" w:hAnsi="Verdana" w:cs="Open Sans"/>
          <w:sz w:val="20"/>
          <w:szCs w:val="20"/>
        </w:rPr>
      </w:pPr>
    </w:p>
    <w:sectPr w:rsidR="00157035" w:rsidRPr="00BC3D76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C816A6" w14:textId="77777777" w:rsidR="00C40204" w:rsidRDefault="00C40204" w:rsidP="00EE2E6A">
      <w:pPr>
        <w:spacing w:before="0" w:after="0"/>
      </w:pPr>
      <w:r>
        <w:separator/>
      </w:r>
    </w:p>
  </w:endnote>
  <w:endnote w:type="continuationSeparator" w:id="0">
    <w:p w14:paraId="6DF91B3F" w14:textId="77777777" w:rsidR="00C40204" w:rsidRDefault="00C40204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Myriad Pro Cond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60F5EB9B" w:rsidR="00EE2E6A" w:rsidRPr="001E1A2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1E1A2E">
      <w:rPr>
        <w:rFonts w:ascii="Verdana" w:hAnsi="Verdana" w:cs="Open Sans"/>
        <w:sz w:val="16"/>
        <w:szCs w:val="16"/>
      </w:rPr>
      <w:t xml:space="preserve">Strana </w:t>
    </w:r>
    <w:r w:rsidRPr="001E1A2E">
      <w:rPr>
        <w:rFonts w:ascii="Verdana" w:hAnsi="Verdana" w:cs="Open Sans"/>
        <w:sz w:val="16"/>
        <w:szCs w:val="16"/>
      </w:rPr>
      <w:fldChar w:fldCharType="begin"/>
    </w:r>
    <w:r w:rsidRPr="001E1A2E">
      <w:rPr>
        <w:rFonts w:ascii="Verdana" w:hAnsi="Verdana" w:cs="Open Sans"/>
        <w:sz w:val="16"/>
        <w:szCs w:val="16"/>
      </w:rPr>
      <w:instrText xml:space="preserve"> PAGE </w:instrText>
    </w:r>
    <w:r w:rsidRPr="001E1A2E">
      <w:rPr>
        <w:rFonts w:ascii="Verdana" w:hAnsi="Verdana" w:cs="Open Sans"/>
        <w:sz w:val="16"/>
        <w:szCs w:val="16"/>
      </w:rPr>
      <w:fldChar w:fldCharType="separate"/>
    </w:r>
    <w:r w:rsidR="00E31B28" w:rsidRPr="001E1A2E">
      <w:rPr>
        <w:rFonts w:ascii="Verdana" w:hAnsi="Verdana" w:cs="Open Sans"/>
        <w:noProof/>
        <w:sz w:val="16"/>
        <w:szCs w:val="16"/>
      </w:rPr>
      <w:t>2</w:t>
    </w:r>
    <w:r w:rsidRPr="001E1A2E">
      <w:rPr>
        <w:rFonts w:ascii="Verdana" w:hAnsi="Verdana" w:cs="Open Sans"/>
        <w:sz w:val="16"/>
        <w:szCs w:val="16"/>
      </w:rPr>
      <w:fldChar w:fldCharType="end"/>
    </w:r>
    <w:r w:rsidRPr="001E1A2E">
      <w:rPr>
        <w:rFonts w:ascii="Verdana" w:hAnsi="Verdana" w:cs="Open Sans"/>
        <w:sz w:val="16"/>
        <w:szCs w:val="16"/>
      </w:rPr>
      <w:t xml:space="preserve"> (celkem </w:t>
    </w:r>
    <w:r w:rsidRPr="001E1A2E">
      <w:rPr>
        <w:rFonts w:ascii="Verdana" w:hAnsi="Verdana" w:cs="Open Sans"/>
        <w:sz w:val="16"/>
        <w:szCs w:val="16"/>
      </w:rPr>
      <w:fldChar w:fldCharType="begin"/>
    </w:r>
    <w:r w:rsidRPr="001E1A2E">
      <w:rPr>
        <w:rFonts w:ascii="Verdana" w:hAnsi="Verdana" w:cs="Open Sans"/>
        <w:sz w:val="16"/>
        <w:szCs w:val="16"/>
      </w:rPr>
      <w:instrText xml:space="preserve"> NUMPAGES </w:instrText>
    </w:r>
    <w:r w:rsidRPr="001E1A2E">
      <w:rPr>
        <w:rFonts w:ascii="Verdana" w:hAnsi="Verdana" w:cs="Open Sans"/>
        <w:sz w:val="16"/>
        <w:szCs w:val="16"/>
      </w:rPr>
      <w:fldChar w:fldCharType="separate"/>
    </w:r>
    <w:r w:rsidR="00E31B28" w:rsidRPr="001E1A2E">
      <w:rPr>
        <w:rFonts w:ascii="Verdana" w:hAnsi="Verdana" w:cs="Open Sans"/>
        <w:noProof/>
        <w:sz w:val="16"/>
        <w:szCs w:val="16"/>
      </w:rPr>
      <w:t>2</w:t>
    </w:r>
    <w:r w:rsidRPr="001E1A2E">
      <w:rPr>
        <w:rFonts w:ascii="Verdana" w:hAnsi="Verdana" w:cs="Open Sans"/>
        <w:sz w:val="16"/>
        <w:szCs w:val="16"/>
      </w:rPr>
      <w:fldChar w:fldCharType="end"/>
    </w:r>
    <w:r w:rsidRPr="001E1A2E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778B5" w14:textId="1293A3B4" w:rsidR="00EE2E6A" w:rsidRPr="00F048F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/>
        <w:sz w:val="16"/>
        <w:szCs w:val="16"/>
      </w:rPr>
    </w:pPr>
    <w:r w:rsidRPr="00F048F3">
      <w:rPr>
        <w:rFonts w:ascii="Verdana" w:hAnsi="Verdana"/>
        <w:bCs/>
        <w:sz w:val="16"/>
        <w:szCs w:val="16"/>
      </w:rPr>
      <w:tab/>
    </w:r>
    <w:r w:rsidRPr="00F048F3">
      <w:rPr>
        <w:rFonts w:ascii="Verdana" w:hAnsi="Verdana"/>
        <w:bCs/>
        <w:sz w:val="16"/>
        <w:szCs w:val="16"/>
      </w:rPr>
      <w:tab/>
    </w:r>
  </w:p>
  <w:p w14:paraId="41FAE429" w14:textId="7A45CD79" w:rsidR="00EE2E6A" w:rsidRPr="00F048F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F048F3">
      <w:rPr>
        <w:rFonts w:ascii="Verdana" w:hAnsi="Verdana"/>
        <w:sz w:val="16"/>
        <w:szCs w:val="16"/>
      </w:rPr>
      <w:tab/>
    </w:r>
    <w:r w:rsidRPr="00F048F3">
      <w:rPr>
        <w:rFonts w:ascii="Verdana" w:hAnsi="Verdana"/>
        <w:sz w:val="16"/>
        <w:szCs w:val="16"/>
      </w:rPr>
      <w:tab/>
    </w:r>
    <w:r w:rsidRPr="00F048F3">
      <w:rPr>
        <w:rFonts w:ascii="Verdana" w:hAnsi="Verdana" w:cs="Open Sans"/>
        <w:sz w:val="16"/>
        <w:szCs w:val="16"/>
      </w:rPr>
      <w:t xml:space="preserve">Strana </w:t>
    </w:r>
    <w:r w:rsidRPr="00F048F3">
      <w:rPr>
        <w:rFonts w:ascii="Verdana" w:hAnsi="Verdana" w:cs="Open Sans"/>
        <w:sz w:val="16"/>
        <w:szCs w:val="16"/>
      </w:rPr>
      <w:fldChar w:fldCharType="begin"/>
    </w:r>
    <w:r w:rsidRPr="00F048F3">
      <w:rPr>
        <w:rFonts w:ascii="Verdana" w:hAnsi="Verdana" w:cs="Open Sans"/>
        <w:sz w:val="16"/>
        <w:szCs w:val="16"/>
      </w:rPr>
      <w:instrText xml:space="preserve"> PAGE </w:instrText>
    </w:r>
    <w:r w:rsidRPr="00F048F3">
      <w:rPr>
        <w:rFonts w:ascii="Verdana" w:hAnsi="Verdana" w:cs="Open Sans"/>
        <w:sz w:val="16"/>
        <w:szCs w:val="16"/>
      </w:rPr>
      <w:fldChar w:fldCharType="separate"/>
    </w:r>
    <w:r w:rsidR="00E31B28">
      <w:rPr>
        <w:rFonts w:ascii="Verdana" w:hAnsi="Verdana" w:cs="Open Sans"/>
        <w:noProof/>
        <w:sz w:val="16"/>
        <w:szCs w:val="16"/>
      </w:rPr>
      <w:t>1</w:t>
    </w:r>
    <w:r w:rsidRPr="00F048F3">
      <w:rPr>
        <w:rFonts w:ascii="Verdana" w:hAnsi="Verdana" w:cs="Open Sans"/>
        <w:sz w:val="16"/>
        <w:szCs w:val="16"/>
      </w:rPr>
      <w:fldChar w:fldCharType="end"/>
    </w:r>
    <w:r w:rsidRPr="00F048F3">
      <w:rPr>
        <w:rFonts w:ascii="Verdana" w:hAnsi="Verdana" w:cs="Open Sans"/>
        <w:sz w:val="16"/>
        <w:szCs w:val="16"/>
      </w:rPr>
      <w:t xml:space="preserve"> (celkem </w:t>
    </w:r>
    <w:r w:rsidRPr="00F048F3">
      <w:rPr>
        <w:rFonts w:ascii="Verdana" w:hAnsi="Verdana" w:cs="Open Sans"/>
        <w:sz w:val="16"/>
        <w:szCs w:val="16"/>
      </w:rPr>
      <w:fldChar w:fldCharType="begin"/>
    </w:r>
    <w:r w:rsidRPr="00F048F3">
      <w:rPr>
        <w:rFonts w:ascii="Verdana" w:hAnsi="Verdana" w:cs="Open Sans"/>
        <w:sz w:val="16"/>
        <w:szCs w:val="16"/>
      </w:rPr>
      <w:instrText xml:space="preserve"> NUMPAGES </w:instrText>
    </w:r>
    <w:r w:rsidRPr="00F048F3">
      <w:rPr>
        <w:rFonts w:ascii="Verdana" w:hAnsi="Verdana" w:cs="Open Sans"/>
        <w:sz w:val="16"/>
        <w:szCs w:val="16"/>
      </w:rPr>
      <w:fldChar w:fldCharType="separate"/>
    </w:r>
    <w:r w:rsidR="00E31B28">
      <w:rPr>
        <w:rFonts w:ascii="Verdana" w:hAnsi="Verdana" w:cs="Open Sans"/>
        <w:noProof/>
        <w:sz w:val="16"/>
        <w:szCs w:val="16"/>
      </w:rPr>
      <w:t>2</w:t>
    </w:r>
    <w:r w:rsidRPr="00F048F3">
      <w:rPr>
        <w:rFonts w:ascii="Verdana" w:hAnsi="Verdana" w:cs="Open Sans"/>
        <w:sz w:val="16"/>
        <w:szCs w:val="16"/>
      </w:rPr>
      <w:fldChar w:fldCharType="end"/>
    </w:r>
    <w:r w:rsidRPr="00F048F3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AFBA14" w14:textId="77777777" w:rsidR="00C40204" w:rsidRDefault="00C40204" w:rsidP="00EE2E6A">
      <w:pPr>
        <w:spacing w:before="0" w:after="0"/>
      </w:pPr>
      <w:r>
        <w:separator/>
      </w:r>
    </w:p>
  </w:footnote>
  <w:footnote w:type="continuationSeparator" w:id="0">
    <w:p w14:paraId="3547D18C" w14:textId="77777777" w:rsidR="00C40204" w:rsidRDefault="00C40204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CC18D7" w14:textId="1E38B0CF" w:rsidR="00203DA6" w:rsidRPr="003E54CE" w:rsidRDefault="0024408B" w:rsidP="0024408B">
    <w:pPr>
      <w:pStyle w:val="Zhlav"/>
      <w:jc w:val="right"/>
      <w:rPr>
        <w:rFonts w:ascii="Verdana" w:hAnsi="Verdana"/>
      </w:rPr>
    </w:pPr>
    <w:r w:rsidRPr="00283BA1">
      <w:rPr>
        <w:rFonts w:ascii="Verdana" w:hAnsi="Verdana" w:cs="Open Sans"/>
        <w:sz w:val="20"/>
        <w:szCs w:val="20"/>
        <w:lang w:eastAsia="cs-CZ"/>
      </w:rPr>
      <w:t>VZ-</w:t>
    </w:r>
    <w:r w:rsidR="00283BA1" w:rsidRPr="00283BA1">
      <w:rPr>
        <w:rFonts w:ascii="Verdana" w:hAnsi="Verdana" w:cs="Open Sans"/>
        <w:sz w:val="20"/>
        <w:szCs w:val="20"/>
        <w:lang w:eastAsia="cs-CZ"/>
      </w:rPr>
      <w:t>0</w:t>
    </w:r>
    <w:r w:rsidR="00B8555C">
      <w:rPr>
        <w:rFonts w:ascii="Verdana" w:hAnsi="Verdana" w:cs="Open Sans"/>
        <w:sz w:val="20"/>
        <w:szCs w:val="20"/>
        <w:lang w:eastAsia="cs-CZ"/>
      </w:rPr>
      <w:t>45</w:t>
    </w:r>
    <w:r w:rsidR="003E54CE" w:rsidRPr="00283BA1">
      <w:rPr>
        <w:rFonts w:ascii="Verdana" w:hAnsi="Verdana" w:cs="Open Sans"/>
        <w:sz w:val="20"/>
        <w:szCs w:val="20"/>
        <w:lang w:eastAsia="cs-CZ"/>
      </w:rPr>
      <w:t>/202</w:t>
    </w:r>
    <w:r w:rsidR="0018221D" w:rsidRPr="00283BA1">
      <w:rPr>
        <w:rFonts w:ascii="Verdana" w:hAnsi="Verdana" w:cs="Open Sans"/>
        <w:sz w:val="20"/>
        <w:szCs w:val="20"/>
        <w:lang w:eastAsia="cs-CZ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34305"/>
    <w:multiLevelType w:val="hybridMultilevel"/>
    <w:tmpl w:val="7B3AC030"/>
    <w:lvl w:ilvl="0" w:tplc="DA94EC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3" w15:restartNumberingAfterBreak="0">
    <w:nsid w:val="079D4DA3"/>
    <w:multiLevelType w:val="hybridMultilevel"/>
    <w:tmpl w:val="315E6CE2"/>
    <w:lvl w:ilvl="0" w:tplc="7B2235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76115"/>
    <w:multiLevelType w:val="hybridMultilevel"/>
    <w:tmpl w:val="4D04E9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B5E1E"/>
    <w:multiLevelType w:val="hybridMultilevel"/>
    <w:tmpl w:val="C55E4E6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7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AE7308"/>
    <w:multiLevelType w:val="hybridMultilevel"/>
    <w:tmpl w:val="7646C89E"/>
    <w:lvl w:ilvl="0" w:tplc="789A51E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13" w15:restartNumberingAfterBreak="0">
    <w:nsid w:val="34090704"/>
    <w:multiLevelType w:val="hybridMultilevel"/>
    <w:tmpl w:val="9564AE6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5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6" w15:restartNumberingAfterBreak="0">
    <w:nsid w:val="3E2F56BE"/>
    <w:multiLevelType w:val="hybridMultilevel"/>
    <w:tmpl w:val="071C1BC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2C588C"/>
    <w:multiLevelType w:val="hybridMultilevel"/>
    <w:tmpl w:val="F864A90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CBB64AB"/>
    <w:multiLevelType w:val="hybridMultilevel"/>
    <w:tmpl w:val="96F82BE6"/>
    <w:lvl w:ilvl="0" w:tplc="393045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0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21" w15:restartNumberingAfterBreak="0">
    <w:nsid w:val="5DC933E3"/>
    <w:multiLevelType w:val="hybridMultilevel"/>
    <w:tmpl w:val="8138AB40"/>
    <w:lvl w:ilvl="0" w:tplc="393045F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3" w15:restartNumberingAfterBreak="0">
    <w:nsid w:val="678C25F1"/>
    <w:multiLevelType w:val="hybridMultilevel"/>
    <w:tmpl w:val="7DD4A4D0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25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6" w15:restartNumberingAfterBreak="0">
    <w:nsid w:val="6FC817A5"/>
    <w:multiLevelType w:val="hybridMultilevel"/>
    <w:tmpl w:val="882A3178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E7786"/>
    <w:multiLevelType w:val="hybridMultilevel"/>
    <w:tmpl w:val="3752A56E"/>
    <w:lvl w:ilvl="0" w:tplc="7B2235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D3365C"/>
    <w:multiLevelType w:val="hybridMultilevel"/>
    <w:tmpl w:val="812CD6D8"/>
    <w:lvl w:ilvl="0" w:tplc="FCC850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421239"/>
    <w:multiLevelType w:val="hybridMultilevel"/>
    <w:tmpl w:val="A2808B7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2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4A0B31"/>
    <w:multiLevelType w:val="hybridMultilevel"/>
    <w:tmpl w:val="2C6A5A6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2096395703">
    <w:abstractNumId w:val="14"/>
  </w:num>
  <w:num w:numId="2" w16cid:durableId="520244155">
    <w:abstractNumId w:val="25"/>
  </w:num>
  <w:num w:numId="3" w16cid:durableId="1325550350">
    <w:abstractNumId w:val="10"/>
  </w:num>
  <w:num w:numId="4" w16cid:durableId="1732995360">
    <w:abstractNumId w:val="10"/>
  </w:num>
  <w:num w:numId="5" w16cid:durableId="1489438060">
    <w:abstractNumId w:val="10"/>
  </w:num>
  <w:num w:numId="6" w16cid:durableId="1579510988">
    <w:abstractNumId w:val="10"/>
  </w:num>
  <w:num w:numId="7" w16cid:durableId="1838686871">
    <w:abstractNumId w:val="10"/>
  </w:num>
  <w:num w:numId="8" w16cid:durableId="158931429">
    <w:abstractNumId w:val="10"/>
  </w:num>
  <w:num w:numId="9" w16cid:durableId="29109426">
    <w:abstractNumId w:val="10"/>
  </w:num>
  <w:num w:numId="10" w16cid:durableId="495732118">
    <w:abstractNumId w:val="10"/>
  </w:num>
  <w:num w:numId="11" w16cid:durableId="2062485004">
    <w:abstractNumId w:val="6"/>
  </w:num>
  <w:num w:numId="12" w16cid:durableId="893468461">
    <w:abstractNumId w:val="34"/>
  </w:num>
  <w:num w:numId="13" w16cid:durableId="1437479593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236869445">
    <w:abstractNumId w:val="1"/>
  </w:num>
  <w:num w:numId="15" w16cid:durableId="1345942436">
    <w:abstractNumId w:val="32"/>
  </w:num>
  <w:num w:numId="16" w16cid:durableId="1703358338">
    <w:abstractNumId w:val="20"/>
  </w:num>
  <w:num w:numId="17" w16cid:durableId="766657785">
    <w:abstractNumId w:val="24"/>
  </w:num>
  <w:num w:numId="18" w16cid:durableId="1539927334">
    <w:abstractNumId w:val="10"/>
  </w:num>
  <w:num w:numId="19" w16cid:durableId="355808412">
    <w:abstractNumId w:val="15"/>
  </w:num>
  <w:num w:numId="20" w16cid:durableId="549920066">
    <w:abstractNumId w:val="11"/>
  </w:num>
  <w:num w:numId="21" w16cid:durableId="1911191127">
    <w:abstractNumId w:val="22"/>
  </w:num>
  <w:num w:numId="22" w16cid:durableId="1507406354">
    <w:abstractNumId w:val="10"/>
  </w:num>
  <w:num w:numId="23" w16cid:durableId="462696670">
    <w:abstractNumId w:val="19"/>
  </w:num>
  <w:num w:numId="24" w16cid:durableId="842357388">
    <w:abstractNumId w:val="27"/>
  </w:num>
  <w:num w:numId="25" w16cid:durableId="1349941873">
    <w:abstractNumId w:val="29"/>
  </w:num>
  <w:num w:numId="26" w16cid:durableId="530339849">
    <w:abstractNumId w:val="9"/>
  </w:num>
  <w:num w:numId="27" w16cid:durableId="615596395">
    <w:abstractNumId w:val="12"/>
  </w:num>
  <w:num w:numId="28" w16cid:durableId="5224814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069820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393091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5557089">
    <w:abstractNumId w:val="7"/>
  </w:num>
  <w:num w:numId="32" w16cid:durableId="466750139">
    <w:abstractNumId w:val="31"/>
  </w:num>
  <w:num w:numId="33" w16cid:durableId="1283610752">
    <w:abstractNumId w:val="5"/>
  </w:num>
  <w:num w:numId="34" w16cid:durableId="329791011">
    <w:abstractNumId w:val="21"/>
  </w:num>
  <w:num w:numId="35" w16cid:durableId="1711344926">
    <w:abstractNumId w:val="30"/>
  </w:num>
  <w:num w:numId="36" w16cid:durableId="1400052711">
    <w:abstractNumId w:val="26"/>
  </w:num>
  <w:num w:numId="37" w16cid:durableId="346493373">
    <w:abstractNumId w:val="8"/>
  </w:num>
  <w:num w:numId="38" w16cid:durableId="665282707">
    <w:abstractNumId w:val="33"/>
  </w:num>
  <w:num w:numId="39" w16cid:durableId="2014145253">
    <w:abstractNumId w:val="18"/>
  </w:num>
  <w:num w:numId="40" w16cid:durableId="1102645063">
    <w:abstractNumId w:val="0"/>
  </w:num>
  <w:num w:numId="41" w16cid:durableId="348604407">
    <w:abstractNumId w:val="17"/>
  </w:num>
  <w:num w:numId="42" w16cid:durableId="8943949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035687253">
    <w:abstractNumId w:val="4"/>
  </w:num>
  <w:num w:numId="44" w16cid:durableId="187569445">
    <w:abstractNumId w:val="28"/>
  </w:num>
  <w:num w:numId="45" w16cid:durableId="212085139">
    <w:abstractNumId w:val="3"/>
  </w:num>
  <w:num w:numId="46" w16cid:durableId="92629547">
    <w:abstractNumId w:val="13"/>
  </w:num>
  <w:num w:numId="47" w16cid:durableId="306937827">
    <w:abstractNumId w:val="16"/>
  </w:num>
  <w:num w:numId="48" w16cid:durableId="357195648">
    <w:abstractNumId w:val="23"/>
  </w:num>
  <w:num w:numId="49" w16cid:durableId="18720634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tLQ0MDI3NzE3NDdV0lEKTi0uzszPAykwNKgFACye82stAAAA"/>
  </w:docVars>
  <w:rsids>
    <w:rsidRoot w:val="004269E2"/>
    <w:rsid w:val="000022C5"/>
    <w:rsid w:val="00024752"/>
    <w:rsid w:val="00031BBC"/>
    <w:rsid w:val="00043394"/>
    <w:rsid w:val="000448F5"/>
    <w:rsid w:val="0005042F"/>
    <w:rsid w:val="000520C0"/>
    <w:rsid w:val="00064491"/>
    <w:rsid w:val="00092C0B"/>
    <w:rsid w:val="0009388D"/>
    <w:rsid w:val="000940BE"/>
    <w:rsid w:val="000B0689"/>
    <w:rsid w:val="000B4A7A"/>
    <w:rsid w:val="000C229F"/>
    <w:rsid w:val="000E0BAA"/>
    <w:rsid w:val="000E1CBB"/>
    <w:rsid w:val="00100DAB"/>
    <w:rsid w:val="001072D1"/>
    <w:rsid w:val="00130C59"/>
    <w:rsid w:val="00134592"/>
    <w:rsid w:val="001364D4"/>
    <w:rsid w:val="001408FA"/>
    <w:rsid w:val="00143E97"/>
    <w:rsid w:val="001546A0"/>
    <w:rsid w:val="00157035"/>
    <w:rsid w:val="00160043"/>
    <w:rsid w:val="0016245B"/>
    <w:rsid w:val="001749AB"/>
    <w:rsid w:val="0018221D"/>
    <w:rsid w:val="00183FEA"/>
    <w:rsid w:val="00192127"/>
    <w:rsid w:val="00193D63"/>
    <w:rsid w:val="00197A57"/>
    <w:rsid w:val="001A42C4"/>
    <w:rsid w:val="001B4663"/>
    <w:rsid w:val="001E1A2E"/>
    <w:rsid w:val="001F4B3F"/>
    <w:rsid w:val="00200D36"/>
    <w:rsid w:val="00202CCF"/>
    <w:rsid w:val="00203DA6"/>
    <w:rsid w:val="002059E5"/>
    <w:rsid w:val="00205D05"/>
    <w:rsid w:val="00213723"/>
    <w:rsid w:val="00221885"/>
    <w:rsid w:val="0023591B"/>
    <w:rsid w:val="0024408B"/>
    <w:rsid w:val="00257A06"/>
    <w:rsid w:val="00280806"/>
    <w:rsid w:val="00281B57"/>
    <w:rsid w:val="00283BA1"/>
    <w:rsid w:val="002A5292"/>
    <w:rsid w:val="002A52F4"/>
    <w:rsid w:val="002A6119"/>
    <w:rsid w:val="002B02B8"/>
    <w:rsid w:val="002B1FB5"/>
    <w:rsid w:val="002C4B0D"/>
    <w:rsid w:val="002D15FE"/>
    <w:rsid w:val="002D713B"/>
    <w:rsid w:val="002E6E36"/>
    <w:rsid w:val="002F0084"/>
    <w:rsid w:val="002F0299"/>
    <w:rsid w:val="002F1432"/>
    <w:rsid w:val="002F74B1"/>
    <w:rsid w:val="0030047E"/>
    <w:rsid w:val="00302C1E"/>
    <w:rsid w:val="003062F9"/>
    <w:rsid w:val="00313364"/>
    <w:rsid w:val="00316EE2"/>
    <w:rsid w:val="00320880"/>
    <w:rsid w:val="00345E5A"/>
    <w:rsid w:val="00352226"/>
    <w:rsid w:val="00357362"/>
    <w:rsid w:val="00361DE4"/>
    <w:rsid w:val="00371C13"/>
    <w:rsid w:val="00373061"/>
    <w:rsid w:val="00377F3E"/>
    <w:rsid w:val="00385357"/>
    <w:rsid w:val="003877FC"/>
    <w:rsid w:val="003A4DCE"/>
    <w:rsid w:val="003A7F1D"/>
    <w:rsid w:val="003E5337"/>
    <w:rsid w:val="003E54CE"/>
    <w:rsid w:val="003F0348"/>
    <w:rsid w:val="00407299"/>
    <w:rsid w:val="004269E2"/>
    <w:rsid w:val="00435513"/>
    <w:rsid w:val="00435B42"/>
    <w:rsid w:val="00437C77"/>
    <w:rsid w:val="004443F9"/>
    <w:rsid w:val="0046426B"/>
    <w:rsid w:val="00465733"/>
    <w:rsid w:val="004745D9"/>
    <w:rsid w:val="004A06FB"/>
    <w:rsid w:val="004B2994"/>
    <w:rsid w:val="004B4351"/>
    <w:rsid w:val="004C1F1F"/>
    <w:rsid w:val="004C6465"/>
    <w:rsid w:val="004D2686"/>
    <w:rsid w:val="004D7760"/>
    <w:rsid w:val="004F686B"/>
    <w:rsid w:val="00503C1E"/>
    <w:rsid w:val="00504ADA"/>
    <w:rsid w:val="0051281E"/>
    <w:rsid w:val="00516FBD"/>
    <w:rsid w:val="00560A8B"/>
    <w:rsid w:val="005653B2"/>
    <w:rsid w:val="00576CCD"/>
    <w:rsid w:val="00581421"/>
    <w:rsid w:val="00582F2C"/>
    <w:rsid w:val="00594A0F"/>
    <w:rsid w:val="005B0EEA"/>
    <w:rsid w:val="00640AA5"/>
    <w:rsid w:val="00660210"/>
    <w:rsid w:val="006617F7"/>
    <w:rsid w:val="00663AF9"/>
    <w:rsid w:val="00670A36"/>
    <w:rsid w:val="0068503B"/>
    <w:rsid w:val="0069360F"/>
    <w:rsid w:val="006A1543"/>
    <w:rsid w:val="006A66F7"/>
    <w:rsid w:val="006B0192"/>
    <w:rsid w:val="006B1B8B"/>
    <w:rsid w:val="006B4084"/>
    <w:rsid w:val="006C4E41"/>
    <w:rsid w:val="006D0C1A"/>
    <w:rsid w:val="006F4BC4"/>
    <w:rsid w:val="00707FBB"/>
    <w:rsid w:val="00717764"/>
    <w:rsid w:val="00721875"/>
    <w:rsid w:val="00725AB5"/>
    <w:rsid w:val="00735512"/>
    <w:rsid w:val="007451FF"/>
    <w:rsid w:val="007528F5"/>
    <w:rsid w:val="0075367C"/>
    <w:rsid w:val="00756CA4"/>
    <w:rsid w:val="007623AA"/>
    <w:rsid w:val="00762853"/>
    <w:rsid w:val="0076756F"/>
    <w:rsid w:val="00777CC5"/>
    <w:rsid w:val="007A241D"/>
    <w:rsid w:val="007A4AC5"/>
    <w:rsid w:val="007B15E2"/>
    <w:rsid w:val="007C6239"/>
    <w:rsid w:val="007D491E"/>
    <w:rsid w:val="007E0686"/>
    <w:rsid w:val="007E6F08"/>
    <w:rsid w:val="007F406B"/>
    <w:rsid w:val="007F5776"/>
    <w:rsid w:val="008029C2"/>
    <w:rsid w:val="00811712"/>
    <w:rsid w:val="008272CB"/>
    <w:rsid w:val="008407E3"/>
    <w:rsid w:val="008469CF"/>
    <w:rsid w:val="008558A0"/>
    <w:rsid w:val="00864E3B"/>
    <w:rsid w:val="00876A4D"/>
    <w:rsid w:val="00883251"/>
    <w:rsid w:val="00884813"/>
    <w:rsid w:val="008921EF"/>
    <w:rsid w:val="008923D8"/>
    <w:rsid w:val="008B16FC"/>
    <w:rsid w:val="008C1880"/>
    <w:rsid w:val="00911C18"/>
    <w:rsid w:val="009239CF"/>
    <w:rsid w:val="00925457"/>
    <w:rsid w:val="00936CB7"/>
    <w:rsid w:val="00943364"/>
    <w:rsid w:val="00953D8D"/>
    <w:rsid w:val="00965145"/>
    <w:rsid w:val="009734E7"/>
    <w:rsid w:val="00990953"/>
    <w:rsid w:val="009B19A8"/>
    <w:rsid w:val="009D6D4D"/>
    <w:rsid w:val="009E6EBE"/>
    <w:rsid w:val="00A03B0A"/>
    <w:rsid w:val="00A13062"/>
    <w:rsid w:val="00A3222A"/>
    <w:rsid w:val="00A44575"/>
    <w:rsid w:val="00A509FB"/>
    <w:rsid w:val="00A61998"/>
    <w:rsid w:val="00A8113D"/>
    <w:rsid w:val="00A86E49"/>
    <w:rsid w:val="00AA4BB8"/>
    <w:rsid w:val="00AB257D"/>
    <w:rsid w:val="00AB660B"/>
    <w:rsid w:val="00AB7977"/>
    <w:rsid w:val="00AD2F46"/>
    <w:rsid w:val="00AE0389"/>
    <w:rsid w:val="00AE11B4"/>
    <w:rsid w:val="00AE1B11"/>
    <w:rsid w:val="00AF27BF"/>
    <w:rsid w:val="00AF7F68"/>
    <w:rsid w:val="00B25670"/>
    <w:rsid w:val="00B27B30"/>
    <w:rsid w:val="00B30934"/>
    <w:rsid w:val="00B43C2D"/>
    <w:rsid w:val="00B63ABF"/>
    <w:rsid w:val="00B823CA"/>
    <w:rsid w:val="00B82CAF"/>
    <w:rsid w:val="00B8555C"/>
    <w:rsid w:val="00BA6F3F"/>
    <w:rsid w:val="00BB3B59"/>
    <w:rsid w:val="00BB3C80"/>
    <w:rsid w:val="00BB4A05"/>
    <w:rsid w:val="00BB5FAB"/>
    <w:rsid w:val="00BB7AE0"/>
    <w:rsid w:val="00BC3D76"/>
    <w:rsid w:val="00BF0D1D"/>
    <w:rsid w:val="00C05F77"/>
    <w:rsid w:val="00C15082"/>
    <w:rsid w:val="00C17E76"/>
    <w:rsid w:val="00C21669"/>
    <w:rsid w:val="00C40204"/>
    <w:rsid w:val="00C42179"/>
    <w:rsid w:val="00C4408C"/>
    <w:rsid w:val="00C5540E"/>
    <w:rsid w:val="00C56159"/>
    <w:rsid w:val="00C57B37"/>
    <w:rsid w:val="00C71C46"/>
    <w:rsid w:val="00C77616"/>
    <w:rsid w:val="00C907C4"/>
    <w:rsid w:val="00C91241"/>
    <w:rsid w:val="00C91746"/>
    <w:rsid w:val="00CA2B75"/>
    <w:rsid w:val="00CB0C55"/>
    <w:rsid w:val="00CC1405"/>
    <w:rsid w:val="00CC3B2A"/>
    <w:rsid w:val="00CD0767"/>
    <w:rsid w:val="00CF68B3"/>
    <w:rsid w:val="00D145CE"/>
    <w:rsid w:val="00D17091"/>
    <w:rsid w:val="00D21F86"/>
    <w:rsid w:val="00D22A57"/>
    <w:rsid w:val="00D26311"/>
    <w:rsid w:val="00D31552"/>
    <w:rsid w:val="00D61157"/>
    <w:rsid w:val="00D66807"/>
    <w:rsid w:val="00D71133"/>
    <w:rsid w:val="00D722B0"/>
    <w:rsid w:val="00D863C3"/>
    <w:rsid w:val="00D91F8C"/>
    <w:rsid w:val="00DA4DF6"/>
    <w:rsid w:val="00DB4147"/>
    <w:rsid w:val="00DC0F29"/>
    <w:rsid w:val="00DC1983"/>
    <w:rsid w:val="00DC4F9E"/>
    <w:rsid w:val="00DD1133"/>
    <w:rsid w:val="00DD13D1"/>
    <w:rsid w:val="00DD2B8B"/>
    <w:rsid w:val="00DE0AF3"/>
    <w:rsid w:val="00DE7E4D"/>
    <w:rsid w:val="00E066B1"/>
    <w:rsid w:val="00E22713"/>
    <w:rsid w:val="00E300F2"/>
    <w:rsid w:val="00E31B28"/>
    <w:rsid w:val="00E41C9D"/>
    <w:rsid w:val="00E60F64"/>
    <w:rsid w:val="00ED127A"/>
    <w:rsid w:val="00ED6C9B"/>
    <w:rsid w:val="00EE2E6A"/>
    <w:rsid w:val="00EE3E85"/>
    <w:rsid w:val="00F046AC"/>
    <w:rsid w:val="00F048F3"/>
    <w:rsid w:val="00F06351"/>
    <w:rsid w:val="00F1563F"/>
    <w:rsid w:val="00F23CB4"/>
    <w:rsid w:val="00F2447E"/>
    <w:rsid w:val="00F24D47"/>
    <w:rsid w:val="00F37FC5"/>
    <w:rsid w:val="00F476A6"/>
    <w:rsid w:val="00F504F3"/>
    <w:rsid w:val="00F643C6"/>
    <w:rsid w:val="00F77B40"/>
    <w:rsid w:val="00F8697E"/>
    <w:rsid w:val="00F87355"/>
    <w:rsid w:val="00F930ED"/>
    <w:rsid w:val="00F956C2"/>
    <w:rsid w:val="00F957BA"/>
    <w:rsid w:val="00F95B39"/>
    <w:rsid w:val="00FB7CEB"/>
    <w:rsid w:val="00FE7606"/>
    <w:rsid w:val="3A56F5D6"/>
    <w:rsid w:val="50FF9F5B"/>
    <w:rsid w:val="5D901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A509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A509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3E54CE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1">
    <w:name w:val="Mřížka tabulky41"/>
    <w:basedOn w:val="Normlntabulka"/>
    <w:next w:val="Mkatabulky"/>
    <w:uiPriority w:val="99"/>
    <w:rsid w:val="003E54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B963162C41A431592D8D955997E63D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AB01954-9213-4D32-BCFC-270A8AAD7789}"/>
      </w:docPartPr>
      <w:docPartBody>
        <w:p w:rsidR="0019085B" w:rsidRDefault="00D145CE" w:rsidP="00D145CE">
          <w:pPr>
            <w:pStyle w:val="1B963162C41A431592D8D955997E63D7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52EE8C221D4D4772A8CBE1F76633D13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4832918-7AAC-4D6A-AB88-2210A5E6E0A9}"/>
      </w:docPartPr>
      <w:docPartBody>
        <w:p w:rsidR="0019085B" w:rsidRDefault="00D145CE" w:rsidP="00D145CE">
          <w:pPr>
            <w:pStyle w:val="52EE8C221D4D4772A8CBE1F76633D136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676CC73BB96A42C1B6FCC35DCD83694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B17598-B7FF-4AFC-B6BF-8CBA3DAE48B5}"/>
      </w:docPartPr>
      <w:docPartBody>
        <w:p w:rsidR="0019085B" w:rsidRDefault="00D145CE" w:rsidP="00D145CE">
          <w:pPr>
            <w:pStyle w:val="676CC73BB96A42C1B6FCC35DCD836945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23F99790F2C14F91899B925C9E46B3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A9121C1-74EF-4DF5-8997-61A0F21C807A}"/>
      </w:docPartPr>
      <w:docPartBody>
        <w:p w:rsidR="0019085B" w:rsidRDefault="00D145CE" w:rsidP="00D145CE">
          <w:pPr>
            <w:pStyle w:val="23F99790F2C14F91899B925C9E46B3D3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1EB7044D13E0412992AD58C6622AEE8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B5B2FD0-DB94-42D7-936E-10572BD25C98}"/>
      </w:docPartPr>
      <w:docPartBody>
        <w:p w:rsidR="0019085B" w:rsidRDefault="00D145CE" w:rsidP="00D145CE">
          <w:pPr>
            <w:pStyle w:val="1EB7044D13E0412992AD58C6622AEE84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6239C1E136874991A3E05219B0DB79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E4EE61F-4C07-4838-976F-B3814B4A0003}"/>
      </w:docPartPr>
      <w:docPartBody>
        <w:p w:rsidR="0019085B" w:rsidRDefault="00D145CE" w:rsidP="00D145CE">
          <w:pPr>
            <w:pStyle w:val="6239C1E136874991A3E05219B0DB79A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7EB0AAAFCCE94F34BAD826F03C2F69A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2023D6-872A-4D80-8F1F-E859575BC227}"/>
      </w:docPartPr>
      <w:docPartBody>
        <w:p w:rsidR="0019085B" w:rsidRDefault="00D145CE" w:rsidP="00D145CE">
          <w:pPr>
            <w:pStyle w:val="7EB0AAAFCCE94F34BAD826F03C2F69AB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D9F1BCD9AD764D889EBCBD5B8C55BB9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B2D90DE-E4EB-40F3-8F92-9375FACBC478}"/>
      </w:docPartPr>
      <w:docPartBody>
        <w:p w:rsidR="0019085B" w:rsidRDefault="00D145CE" w:rsidP="00D145CE">
          <w:pPr>
            <w:pStyle w:val="D9F1BCD9AD764D889EBCBD5B8C55BB9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ED68B5418FE4711819EF6AC97B250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EF335B3-FA2D-4881-91A3-10BAFDA64E85}"/>
      </w:docPartPr>
      <w:docPartBody>
        <w:p w:rsidR="0019085B" w:rsidRDefault="00D145CE" w:rsidP="00D145CE">
          <w:pPr>
            <w:pStyle w:val="7ED68B5418FE4711819EF6AC97B2500F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D747D3839ED4BD4B1AE44734CAD51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4D5576A-00BF-4E98-937F-436168DA5413}"/>
      </w:docPartPr>
      <w:docPartBody>
        <w:p w:rsidR="0019085B" w:rsidRDefault="00D145CE" w:rsidP="00D145CE">
          <w:pPr>
            <w:pStyle w:val="7D747D3839ED4BD4B1AE44734CAD51F1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Myriad Pro Cond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45CE"/>
    <w:rsid w:val="0019085B"/>
    <w:rsid w:val="00224A17"/>
    <w:rsid w:val="00293CF6"/>
    <w:rsid w:val="002A5292"/>
    <w:rsid w:val="00333B6A"/>
    <w:rsid w:val="003657E9"/>
    <w:rsid w:val="00365BC1"/>
    <w:rsid w:val="003D241B"/>
    <w:rsid w:val="003E5337"/>
    <w:rsid w:val="00435B42"/>
    <w:rsid w:val="004C6465"/>
    <w:rsid w:val="004F31F0"/>
    <w:rsid w:val="00796DBC"/>
    <w:rsid w:val="008767EC"/>
    <w:rsid w:val="00884813"/>
    <w:rsid w:val="008B16FC"/>
    <w:rsid w:val="00927A80"/>
    <w:rsid w:val="00A61998"/>
    <w:rsid w:val="00C91241"/>
    <w:rsid w:val="00D145CE"/>
    <w:rsid w:val="00DD13D1"/>
    <w:rsid w:val="00F15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145CE"/>
    <w:rPr>
      <w:color w:val="808080"/>
    </w:rPr>
  </w:style>
  <w:style w:type="paragraph" w:customStyle="1" w:styleId="1B963162C41A431592D8D955997E63D7">
    <w:name w:val="1B963162C41A431592D8D955997E63D7"/>
    <w:rsid w:val="00D145CE"/>
  </w:style>
  <w:style w:type="paragraph" w:customStyle="1" w:styleId="52EE8C221D4D4772A8CBE1F76633D136">
    <w:name w:val="52EE8C221D4D4772A8CBE1F76633D136"/>
    <w:rsid w:val="00D145CE"/>
  </w:style>
  <w:style w:type="paragraph" w:customStyle="1" w:styleId="676CC73BB96A42C1B6FCC35DCD836945">
    <w:name w:val="676CC73BB96A42C1B6FCC35DCD836945"/>
    <w:rsid w:val="00D145CE"/>
  </w:style>
  <w:style w:type="paragraph" w:customStyle="1" w:styleId="23F99790F2C14F91899B925C9E46B3D3">
    <w:name w:val="23F99790F2C14F91899B925C9E46B3D3"/>
    <w:rsid w:val="00D145CE"/>
  </w:style>
  <w:style w:type="paragraph" w:customStyle="1" w:styleId="1EB7044D13E0412992AD58C6622AEE84">
    <w:name w:val="1EB7044D13E0412992AD58C6622AEE84"/>
    <w:rsid w:val="00D145CE"/>
  </w:style>
  <w:style w:type="paragraph" w:customStyle="1" w:styleId="6239C1E136874991A3E05219B0DB79AF">
    <w:name w:val="6239C1E136874991A3E05219B0DB79AF"/>
    <w:rsid w:val="00D145CE"/>
  </w:style>
  <w:style w:type="paragraph" w:customStyle="1" w:styleId="7EB0AAAFCCE94F34BAD826F03C2F69AB">
    <w:name w:val="7EB0AAAFCCE94F34BAD826F03C2F69AB"/>
    <w:rsid w:val="00D145CE"/>
  </w:style>
  <w:style w:type="paragraph" w:customStyle="1" w:styleId="D9F1BCD9AD764D889EBCBD5B8C55BB9E">
    <w:name w:val="D9F1BCD9AD764D889EBCBD5B8C55BB9E"/>
    <w:rsid w:val="00D145CE"/>
  </w:style>
  <w:style w:type="paragraph" w:customStyle="1" w:styleId="7ED68B5418FE4711819EF6AC97B2500F">
    <w:name w:val="7ED68B5418FE4711819EF6AC97B2500F"/>
    <w:rsid w:val="00D145CE"/>
  </w:style>
  <w:style w:type="paragraph" w:customStyle="1" w:styleId="7D747D3839ED4BD4B1AE44734CAD51F1">
    <w:name w:val="7D747D3839ED4BD4B1AE44734CAD51F1"/>
    <w:rsid w:val="00D145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99003A8FFFE14082C627685AA29D40" ma:contentTypeVersion="10" ma:contentTypeDescription="Vytvoří nový dokument" ma:contentTypeScope="" ma:versionID="cc30a81f8bf7570a1b2867ec08d86fa3">
  <xsd:schema xmlns:xsd="http://www.w3.org/2001/XMLSchema" xmlns:xs="http://www.w3.org/2001/XMLSchema" xmlns:p="http://schemas.microsoft.com/office/2006/metadata/properties" xmlns:ns2="37cb5d3b-3b69-494d-8b31-321a33f1097b" xmlns:ns3="69da2289-d092-4885-9b43-bcfe266777f8" targetNamespace="http://schemas.microsoft.com/office/2006/metadata/properties" ma:root="true" ma:fieldsID="d32ccd697eb5df474a5612d4630153a8" ns2:_="" ns3:_="">
    <xsd:import namespace="37cb5d3b-3b69-494d-8b31-321a33f1097b"/>
    <xsd:import namespace="69da2289-d092-4885-9b43-bcfe266777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cb5d3b-3b69-494d-8b31-321a33f10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823ab2d1-99b4-49b8-a5ea-fd6203c513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a2289-d092-4885-9b43-bcfe266777f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7c9db5-8ecb-44b2-870b-3f59c53cf5d3}" ma:internalName="TaxCatchAll" ma:showField="CatchAllData" ma:web="69da2289-d092-4885-9b43-bcfe266777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da2289-d092-4885-9b43-bcfe266777f8" xsi:nil="true"/>
    <lcf76f155ced4ddcb4097134ff3c332f xmlns="37cb5d3b-3b69-494d-8b31-321a33f1097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A2D72-7196-4B73-82EE-3A5BFBC02E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87ACC1-AA00-495F-8152-D2CF8B7AC2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cb5d3b-3b69-494d-8b31-321a33f1097b"/>
    <ds:schemaRef ds:uri="69da2289-d092-4885-9b43-bcfe266777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9B0B64-1A4D-46C0-BACF-8DCC75A150D2}">
  <ds:schemaRefs>
    <ds:schemaRef ds:uri="http://schemas.microsoft.com/office/2006/metadata/properties"/>
    <ds:schemaRef ds:uri="http://schemas.microsoft.com/office/infopath/2007/PartnerControls"/>
    <ds:schemaRef ds:uri="69da2289-d092-4885-9b43-bcfe266777f8"/>
    <ds:schemaRef ds:uri="37cb5d3b-3b69-494d-8b31-321a33f1097b"/>
  </ds:schemaRefs>
</ds:datastoreItem>
</file>

<file path=customXml/itemProps4.xml><?xml version="1.0" encoding="utf-8"?>
<ds:datastoreItem xmlns:ds="http://schemas.openxmlformats.org/officeDocument/2006/customXml" ds:itemID="{BE186C2C-D797-4C0A-9D2C-78973868C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464</Words>
  <Characters>2744</Characters>
  <Application>Microsoft Office Word</Application>
  <DocSecurity>0</DocSecurity>
  <Lines>22</Lines>
  <Paragraphs>6</Paragraphs>
  <ScaleCrop>false</ScaleCrop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45</cp:revision>
  <cp:lastPrinted>2022-02-11T14:58:00Z</cp:lastPrinted>
  <dcterms:created xsi:type="dcterms:W3CDTF">2025-01-13T07:04:00Z</dcterms:created>
  <dcterms:modified xsi:type="dcterms:W3CDTF">2026-03-09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99003A8FFFE14082C627685AA29D40</vt:lpwstr>
  </property>
  <property fmtid="{D5CDD505-2E9C-101B-9397-08002B2CF9AE}" pid="3" name="MediaServiceImageTags">
    <vt:lpwstr/>
  </property>
  <property fmtid="{D5CDD505-2E9C-101B-9397-08002B2CF9AE}" pid="4" name="docLang">
    <vt:lpwstr>cs</vt:lpwstr>
  </property>
</Properties>
</file>